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Data Science and Data Visualization </w:t>
      </w:r>
    </w:p>
    <w:p w14:paraId="51683C11" w14:textId="3DCFF40E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Lab </w:t>
      </w:r>
      <w:r w:rsidR="00D53DC7" w:rsidRPr="00BD0DB3">
        <w:rPr>
          <w:b/>
          <w:bCs/>
        </w:rPr>
        <w:t>4</w:t>
      </w:r>
      <w:r w:rsidRPr="00BD0DB3">
        <w:rPr>
          <w:b/>
          <w:bCs/>
        </w:rPr>
        <w:t xml:space="preserve"> –D3.js</w:t>
      </w:r>
      <w:r w:rsidR="00D55A0B" w:rsidRPr="00BD0DB3">
        <w:rPr>
          <w:b/>
          <w:bCs/>
        </w:rPr>
        <w:t xml:space="preserve"> – </w:t>
      </w:r>
      <w:bookmarkStart w:id="0" w:name="_Hlk37754093"/>
      <w:r w:rsidR="00D53DC7" w:rsidRPr="00BD0DB3">
        <w:rPr>
          <w:b/>
          <w:bCs/>
        </w:rPr>
        <w:t>Transition, Update, Enter &amp; Exit</w:t>
      </w:r>
    </w:p>
    <w:bookmarkEnd w:id="0"/>
    <w:p w14:paraId="26D532EA" w14:textId="77777777" w:rsidR="000957E8" w:rsidRPr="00BD0DB3" w:rsidRDefault="000957E8" w:rsidP="000957E8">
      <w:pPr>
        <w:rPr>
          <w:rStyle w:val="fontstyle01"/>
        </w:rPr>
      </w:pPr>
    </w:p>
    <w:p w14:paraId="5C0F1392" w14:textId="5AA007A9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Reference:</w:t>
      </w:r>
    </w:p>
    <w:p w14:paraId="14BD6789" w14:textId="1B35AD42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 xml:space="preserve">D3: </w:t>
      </w:r>
      <w:hyperlink r:id="rId5" w:history="1">
        <w:r w:rsidRPr="00BD0DB3">
          <w:rPr>
            <w:rStyle w:val="Hyperlink"/>
          </w:rPr>
          <w:t>https://d3js.org/</w:t>
        </w:r>
      </w:hyperlink>
    </w:p>
    <w:p w14:paraId="53A04642" w14:textId="0451E7CF" w:rsidR="000957E8" w:rsidRPr="00BD0DB3" w:rsidRDefault="000957E8" w:rsidP="000957E8">
      <w:pPr>
        <w:rPr>
          <w:rStyle w:val="Hyperlink"/>
        </w:rPr>
      </w:pPr>
      <w:r w:rsidRPr="00BD0DB3">
        <w:rPr>
          <w:rStyle w:val="fontstyle01"/>
        </w:rPr>
        <w:t xml:space="preserve">D3 tutorials: </w:t>
      </w:r>
      <w:hyperlink r:id="rId6" w:history="1">
        <w:r w:rsidRPr="00BD0DB3">
          <w:rPr>
            <w:rStyle w:val="Hyperlink"/>
          </w:rPr>
          <w:t>https://github.com/d3/d3/wiki/Tutorials</w:t>
        </w:r>
      </w:hyperlink>
    </w:p>
    <w:p w14:paraId="4211BDFD" w14:textId="2947CD56" w:rsidR="00D53DC7" w:rsidRPr="00BD0DB3" w:rsidRDefault="001D7564" w:rsidP="000957E8">
      <w:r w:rsidRPr="00BD0DB3">
        <w:rPr>
          <w:rStyle w:val="fontstyle01"/>
        </w:rPr>
        <w:t xml:space="preserve">Samples in the </w:t>
      </w:r>
      <w:r w:rsidRPr="00BD0DB3">
        <w:t xml:space="preserve">Interactive Data Visualization for the Web book: </w:t>
      </w:r>
      <w:r w:rsidRPr="00BD0DB3">
        <w:br/>
      </w:r>
      <w:hyperlink r:id="rId7" w:history="1">
        <w:r w:rsidRPr="00BD0DB3">
          <w:rPr>
            <w:rStyle w:val="Hyperlink"/>
          </w:rPr>
          <w:t>https://github.com/scotthmurray/d3-book/tree/master/chapter_09</w:t>
        </w:r>
      </w:hyperlink>
    </w:p>
    <w:p w14:paraId="429D26A5" w14:textId="77777777" w:rsidR="001D7564" w:rsidRPr="00BD0DB3" w:rsidRDefault="001D7564" w:rsidP="000957E8">
      <w:pPr>
        <w:rPr>
          <w:rStyle w:val="fontstyle01"/>
        </w:rPr>
      </w:pPr>
    </w:p>
    <w:p w14:paraId="7E989ECF" w14:textId="6DD29101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Instructions</w:t>
      </w:r>
    </w:p>
    <w:p w14:paraId="7563B668" w14:textId="3EE3BB81" w:rsidR="000957E8" w:rsidRPr="00BD0DB3" w:rsidRDefault="00A82133" w:rsidP="000957E8">
      <w:pPr>
        <w:pStyle w:val="ListParagraph"/>
        <w:numPr>
          <w:ilvl w:val="0"/>
          <w:numId w:val="1"/>
        </w:numPr>
      </w:pPr>
      <w:r w:rsidRPr="00BD0DB3">
        <w:t>U</w:t>
      </w:r>
      <w:r w:rsidR="000957E8" w:rsidRPr="00BD0DB3">
        <w:t xml:space="preserve">se </w:t>
      </w:r>
      <w:r w:rsidRPr="00BD0DB3">
        <w:rPr>
          <w:u w:val="single"/>
        </w:rPr>
        <w:t>ONLY</w:t>
      </w:r>
      <w:r w:rsidRPr="00BD0DB3">
        <w:t xml:space="preserve"> </w:t>
      </w:r>
      <w:r w:rsidR="000957E8" w:rsidRPr="00BD0DB3">
        <w:t>D3 librar</w:t>
      </w:r>
      <w:r w:rsidRPr="00BD0DB3">
        <w:t>y</w:t>
      </w:r>
    </w:p>
    <w:p w14:paraId="0D59A66D" w14:textId="72BED4EC" w:rsidR="000957E8" w:rsidRPr="00BD0DB3" w:rsidRDefault="000957E8" w:rsidP="000957E8">
      <w:pPr>
        <w:pStyle w:val="ListParagraph"/>
        <w:numPr>
          <w:ilvl w:val="0"/>
          <w:numId w:val="1"/>
        </w:numPr>
      </w:pPr>
      <w:r w:rsidRPr="00BD0DB3">
        <w:t xml:space="preserve">Read chapter </w:t>
      </w:r>
      <w:r w:rsidR="00D53DC7" w:rsidRPr="00BD0DB3">
        <w:t xml:space="preserve">9 </w:t>
      </w:r>
      <w:r w:rsidRPr="00BD0DB3">
        <w:t>of the Interactive Data Visualization for the Web</w:t>
      </w:r>
    </w:p>
    <w:p w14:paraId="25B98A4E" w14:textId="5E5FE4F1" w:rsidR="00435044" w:rsidRPr="00BD0DB3" w:rsidRDefault="00435044" w:rsidP="000957E8">
      <w:pPr>
        <w:pStyle w:val="ListParagraph"/>
        <w:numPr>
          <w:ilvl w:val="0"/>
          <w:numId w:val="1"/>
        </w:numPr>
      </w:pPr>
      <w:r w:rsidRPr="00BD0DB3">
        <w:t>Submit your work (all html, js, css files) to the blackboard assig</w:t>
      </w:r>
      <w:r w:rsidR="00EA4413" w:rsidRPr="00BD0DB3">
        <w:t>n</w:t>
      </w:r>
      <w:r w:rsidRPr="00BD0DB3">
        <w:t xml:space="preserve">ment for this lab </w:t>
      </w:r>
    </w:p>
    <w:p w14:paraId="435253C7" w14:textId="77777777" w:rsidR="000957E8" w:rsidRPr="00BD0DB3" w:rsidRDefault="000957E8" w:rsidP="000957E8">
      <w:r w:rsidRPr="00BD0DB3">
        <w:t>Details</w:t>
      </w:r>
    </w:p>
    <w:p w14:paraId="4864CB44" w14:textId="776B56F8" w:rsidR="000957E8" w:rsidRPr="00BD0DB3" w:rsidRDefault="000957E8" w:rsidP="00AF1CA3">
      <w:pPr>
        <w:rPr>
          <w:b/>
          <w:bCs/>
        </w:rPr>
      </w:pPr>
      <w:r w:rsidRPr="00BD0DB3">
        <w:rPr>
          <w:b/>
          <w:bCs/>
        </w:rPr>
        <w:t xml:space="preserve">Info </w:t>
      </w:r>
    </w:p>
    <w:p w14:paraId="5DD6BE9A" w14:textId="423537B2" w:rsidR="000957E8" w:rsidRPr="00BD0DB3" w:rsidRDefault="000957E8" w:rsidP="000957E8">
      <w:pPr>
        <w:ind w:left="360"/>
      </w:pPr>
      <w:r w:rsidRPr="00BD0DB3">
        <w:t xml:space="preserve">Create an HTML web page with the title “Lab </w:t>
      </w:r>
      <w:r w:rsidR="00D53DC7" w:rsidRPr="00BD0DB3">
        <w:t>4</w:t>
      </w:r>
      <w:r w:rsidRPr="00BD0DB3">
        <w:t>”. It contains the following text:</w:t>
      </w:r>
    </w:p>
    <w:p w14:paraId="125AFE0D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name</w:t>
      </w:r>
    </w:p>
    <w:p w14:paraId="47D105F9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student ID</w:t>
      </w:r>
    </w:p>
    <w:p w14:paraId="38DF05B6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course tile “Data science and data visualization”</w:t>
      </w:r>
    </w:p>
    <w:p w14:paraId="5EEAF24E" w14:textId="2CC9B2FE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lab title “Lab </w:t>
      </w:r>
      <w:r w:rsidR="006F166F" w:rsidRPr="00BD0DB3">
        <w:t>4</w:t>
      </w:r>
      <w:r w:rsidRPr="00BD0DB3">
        <w:t xml:space="preserve"> –</w:t>
      </w:r>
      <w:r w:rsidR="00A82133" w:rsidRPr="00BD0DB3">
        <w:t>D3.js</w:t>
      </w:r>
      <w:r w:rsidR="00D55A0B" w:rsidRPr="00BD0DB3">
        <w:t xml:space="preserve"> - </w:t>
      </w:r>
      <w:r w:rsidR="006F166F" w:rsidRPr="00BD0DB3">
        <w:t>Transition, Update, Enter &amp; Exit</w:t>
      </w:r>
      <w:r w:rsidRPr="00BD0DB3">
        <w:t>”</w:t>
      </w:r>
    </w:p>
    <w:p w14:paraId="765E7658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text “This is all my own work. I did not copy the code from any other source”</w:t>
      </w:r>
    </w:p>
    <w:p w14:paraId="6290566D" w14:textId="77777777" w:rsidR="00D206AF" w:rsidRPr="00BD0DB3" w:rsidRDefault="00D206AF" w:rsidP="00D206AF">
      <w:pPr>
        <w:pStyle w:val="ListParagraph"/>
        <w:ind w:left="360"/>
        <w:rPr>
          <w:b/>
          <w:bCs/>
        </w:rPr>
      </w:pPr>
    </w:p>
    <w:p w14:paraId="12FFB6B7" w14:textId="6D4DAF89" w:rsidR="004A4C6B" w:rsidRDefault="006F166F" w:rsidP="006F166F">
      <w:pPr>
        <w:rPr>
          <w:b/>
          <w:bCs/>
        </w:rPr>
      </w:pPr>
      <w:r w:rsidRPr="00BD0DB3">
        <w:rPr>
          <w:b/>
          <w:bCs/>
        </w:rPr>
        <w:t>Horizontal bar chart</w:t>
      </w:r>
      <w:r w:rsidR="00C174DD" w:rsidRPr="00BD0DB3">
        <w:rPr>
          <w:b/>
          <w:bCs/>
        </w:rPr>
        <w:t xml:space="preserve"> </w:t>
      </w:r>
    </w:p>
    <w:p w14:paraId="5DA5DB6B" w14:textId="64632486" w:rsidR="00F430BB" w:rsidRDefault="00F430BB" w:rsidP="006F166F">
      <w:pPr>
        <w:rPr>
          <w:b/>
          <w:bCs/>
        </w:rPr>
      </w:pPr>
      <w:r>
        <w:rPr>
          <w:b/>
          <w:bCs/>
        </w:rPr>
        <w:tab/>
        <w:t>Expected result</w:t>
      </w:r>
    </w:p>
    <w:p w14:paraId="392CB61C" w14:textId="0FEC3CDA" w:rsidR="00F430BB" w:rsidRDefault="00F430BB" w:rsidP="006F166F">
      <w:pPr>
        <w:rPr>
          <w:b/>
          <w:bCs/>
        </w:rPr>
      </w:pPr>
      <w:r w:rsidRPr="00F430BB">
        <w:rPr>
          <w:b/>
          <w:bCs/>
        </w:rPr>
        <w:lastRenderedPageBreak/>
        <w:drawing>
          <wp:inline distT="0" distB="0" distL="0" distR="0" wp14:anchorId="74E73682" wp14:editId="652305B9">
            <wp:extent cx="5537485" cy="5404128"/>
            <wp:effectExtent l="0" t="0" r="6350" b="6350"/>
            <wp:docPr id="17086129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61291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7485" cy="540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4F0FE" w14:textId="507D1F4A" w:rsidR="00F430BB" w:rsidRDefault="00F430BB" w:rsidP="006F166F">
      <w:pPr>
        <w:rPr>
          <w:b/>
          <w:bCs/>
        </w:rPr>
      </w:pPr>
      <w:r w:rsidRPr="00F430BB">
        <w:rPr>
          <w:b/>
          <w:bCs/>
        </w:rPr>
        <w:lastRenderedPageBreak/>
        <w:drawing>
          <wp:inline distT="0" distB="0" distL="0" distR="0" wp14:anchorId="6B263D16" wp14:editId="350261B7">
            <wp:extent cx="5480332" cy="5346975"/>
            <wp:effectExtent l="0" t="0" r="6350" b="6350"/>
            <wp:docPr id="16498194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81944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0332" cy="534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05AC3" w14:textId="77777777" w:rsidR="00F430BB" w:rsidRPr="00BD0DB3" w:rsidRDefault="00F430BB" w:rsidP="006F166F">
      <w:pPr>
        <w:rPr>
          <w:b/>
          <w:bCs/>
        </w:rPr>
      </w:pPr>
    </w:p>
    <w:p w14:paraId="0811718D" w14:textId="77777777" w:rsidR="001B2D86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d3.csv("https://tungth.github.io/data/</w:t>
      </w:r>
      <w:r w:rsidR="00234EC4" w:rsidRPr="00BD0DB3">
        <w:rPr>
          <w:rFonts w:ascii="Courier New" w:hAnsi="Courier New" w:cs="Courier New"/>
        </w:rPr>
        <w:t>vn-provinces-data</w:t>
      </w:r>
      <w:r w:rsidRPr="00BD0DB3">
        <w:rPr>
          <w:rFonts w:ascii="Courier New" w:hAnsi="Courier New" w:cs="Courier New"/>
        </w:rPr>
        <w:t>.csv", rowConverter</w:t>
      </w:r>
      <w:r w:rsidR="001B2D86">
        <w:rPr>
          <w:rFonts w:ascii="Courier New" w:hAnsi="Courier New" w:cs="Courier New"/>
        </w:rPr>
        <w:t>)</w:t>
      </w:r>
    </w:p>
    <w:p w14:paraId="69D0769C" w14:textId="02AC9D65" w:rsidR="00C174DD" w:rsidRPr="00BD0DB3" w:rsidRDefault="001B2D86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>
        <w:rPr>
          <w:rFonts w:ascii="Courier New" w:hAnsi="Courier New" w:cs="Courier New"/>
        </w:rPr>
        <w:t>.then</w:t>
      </w:r>
      <w:r w:rsidR="00C174DD" w:rsidRPr="00BD0DB3">
        <w:rPr>
          <w:rFonts w:ascii="Courier New" w:hAnsi="Courier New" w:cs="Courier New"/>
        </w:rPr>
        <w:t>(error, data) {</w:t>
      </w:r>
    </w:p>
    <w:p w14:paraId="5F59981F" w14:textId="5C177BAA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if (error) {</w:t>
      </w:r>
    </w:p>
    <w:p w14:paraId="0B2DBAB3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 xml:space="preserve">  console.log(error);</w:t>
      </w:r>
    </w:p>
    <w:p w14:paraId="74602BE8" w14:textId="754A36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28815D0B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else {</w:t>
      </w:r>
    </w:p>
    <w:p w14:paraId="172817F9" w14:textId="0BF006F3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>console.log(data);</w:t>
      </w:r>
    </w:p>
    <w:p w14:paraId="12473D38" w14:textId="7701749D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49516FB8" w14:textId="50B7AB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}</w:t>
      </w:r>
    </w:p>
    <w:p w14:paraId="313F29A2" w14:textId="5F2CFAE6" w:rsidR="00C174DD" w:rsidRPr="00BD0DB3" w:rsidRDefault="00C174DD" w:rsidP="00C174DD">
      <w:pPr>
        <w:pStyle w:val="ListParagraph"/>
      </w:pPr>
    </w:p>
    <w:p w14:paraId="5C35916B" w14:textId="319AC512" w:rsidR="007E7964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 xml:space="preserve">Show </w:t>
      </w:r>
      <w:r w:rsidR="009F4233" w:rsidRPr="00BD0DB3">
        <w:t xml:space="preserve">the GRPD of </w:t>
      </w:r>
      <w:r w:rsidRPr="00BD0DB3">
        <w:t>20 first provinces in the data in a horizontal bar chart with label for data on the right of the bar</w:t>
      </w:r>
      <w:r w:rsidR="009F4233" w:rsidRPr="00BD0DB3">
        <w:t>.</w:t>
      </w:r>
    </w:p>
    <w:p w14:paraId="388330EC" w14:textId="2B0D34C9" w:rsidR="007138E6" w:rsidRPr="00BD0DB3" w:rsidRDefault="006F166F" w:rsidP="007138E6">
      <w:pPr>
        <w:pStyle w:val="ListParagraph"/>
        <w:numPr>
          <w:ilvl w:val="0"/>
          <w:numId w:val="5"/>
        </w:numPr>
      </w:pPr>
      <w:r w:rsidRPr="00BD0DB3">
        <w:lastRenderedPageBreak/>
        <w:t>Show axis with label and ticks</w:t>
      </w:r>
    </w:p>
    <w:p w14:paraId="4403D367" w14:textId="646B3760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>Implement a button to add a new province from the data to the chart. You should update axis and its ticks, the size of each bar.</w:t>
      </w:r>
    </w:p>
    <w:p w14:paraId="0F9CF04B" w14:textId="198720D4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>Implement a button to remove the last province from the chart. You should update axis and its ticks</w:t>
      </w:r>
    </w:p>
    <w:p w14:paraId="70031DF5" w14:textId="34AEBA18" w:rsidR="009F4233" w:rsidRPr="00BD0DB3" w:rsidRDefault="009F4233" w:rsidP="006F166F">
      <w:pPr>
        <w:pStyle w:val="ListParagraph"/>
        <w:numPr>
          <w:ilvl w:val="0"/>
          <w:numId w:val="5"/>
        </w:numPr>
      </w:pPr>
      <w:r w:rsidRPr="00BD0DB3">
        <w:t>Use transition, duration, on “start”, on “end” to make animation and highlight for changes in the chart</w:t>
      </w:r>
    </w:p>
    <w:p w14:paraId="2E25F19A" w14:textId="21E06FF2" w:rsidR="007138E6" w:rsidRPr="00BD0DB3" w:rsidRDefault="007138E6" w:rsidP="006F166F">
      <w:pPr>
        <w:pStyle w:val="ListParagraph"/>
        <w:numPr>
          <w:ilvl w:val="0"/>
          <w:numId w:val="5"/>
        </w:numPr>
      </w:pPr>
      <w:r w:rsidRPr="00BD0DB3">
        <w:t xml:space="preserve">Implement a combo box to select a </w:t>
      </w:r>
      <w:r w:rsidR="00565D44" w:rsidRPr="00BD0DB3">
        <w:t>criterion</w:t>
      </w:r>
      <w:r w:rsidRPr="00BD0DB3">
        <w:t xml:space="preserve"> </w:t>
      </w:r>
      <w:r w:rsidR="00C4145F" w:rsidRPr="00BD0DB3">
        <w:t>for sorting</w:t>
      </w:r>
      <w:r w:rsidR="00565D44" w:rsidRPr="00BD0DB3">
        <w:t xml:space="preserve">. Whenever the </w:t>
      </w:r>
      <w:r w:rsidR="002A6240" w:rsidRPr="00BD0DB3">
        <w:t xml:space="preserve">sorting </w:t>
      </w:r>
      <w:r w:rsidR="00565D44" w:rsidRPr="00BD0DB3">
        <w:t>criterion is changed, update</w:t>
      </w:r>
      <w:r w:rsidRPr="00BD0DB3">
        <w:t xml:space="preserve"> the chart</w:t>
      </w:r>
      <w:r w:rsidR="002A6240" w:rsidRPr="00BD0DB3">
        <w:t xml:space="preserve"> with animation</w:t>
      </w:r>
    </w:p>
    <w:p w14:paraId="3A334EE3" w14:textId="6FB8514D" w:rsidR="001D7564" w:rsidRPr="00BD0DB3" w:rsidRDefault="001D7564" w:rsidP="001D7564">
      <w:r w:rsidRPr="00BD0DB3">
        <w:t>Hint:</w:t>
      </w:r>
    </w:p>
    <w:p w14:paraId="0D13D982" w14:textId="252928B6" w:rsidR="003036CC" w:rsidRPr="00CF79E4" w:rsidRDefault="003036CC" w:rsidP="003036CC">
      <w:pPr>
        <w:pStyle w:val="ListParagraph"/>
        <w:numPr>
          <w:ilvl w:val="0"/>
          <w:numId w:val="1"/>
        </w:numPr>
        <w:rPr>
          <w:highlight w:val="yellow"/>
        </w:rPr>
      </w:pPr>
      <w:r w:rsidRPr="00CF79E4">
        <w:rPr>
          <w:highlight w:val="yellow"/>
        </w:rPr>
        <w:t xml:space="preserve">You should </w:t>
      </w:r>
      <w:r w:rsidRPr="00CF79E4">
        <w:rPr>
          <w:b/>
          <w:bCs/>
          <w:highlight w:val="yellow"/>
        </w:rPr>
        <w:t xml:space="preserve">bind </w:t>
      </w:r>
      <w:r w:rsidRPr="00CF79E4">
        <w:rPr>
          <w:highlight w:val="yellow"/>
        </w:rPr>
        <w:t>data to HTML element</w:t>
      </w:r>
      <w:r w:rsidR="002F6008" w:rsidRPr="00CF79E4">
        <w:rPr>
          <w:highlight w:val="yellow"/>
        </w:rPr>
        <w:t xml:space="preserve"> with a key</w:t>
      </w:r>
    </w:p>
    <w:p w14:paraId="194DBC54" w14:textId="6B068317" w:rsidR="001D7564" w:rsidRPr="00BD0DB3" w:rsidRDefault="001D7564" w:rsidP="003036CC">
      <w:pPr>
        <w:pStyle w:val="ListParagraph"/>
        <w:numPr>
          <w:ilvl w:val="0"/>
          <w:numId w:val="1"/>
        </w:numPr>
      </w:pPr>
      <w:r w:rsidRPr="00BD0DB3">
        <w:t>Code to implement a combo box and handle its “on change” event</w:t>
      </w:r>
    </w:p>
    <w:p w14:paraId="243260F3" w14:textId="13BB957E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>// HTML code for a combobox</w:t>
      </w:r>
    </w:p>
    <w:p w14:paraId="3DE8762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select id="sort-select"&gt;</w:t>
      </w:r>
    </w:p>
    <w:p w14:paraId="1A08B572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selected value="type"&gt;Type&lt;/option&gt;</w:t>
      </w:r>
    </w:p>
    <w:p w14:paraId="5B2587A4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product"&gt;Product&lt;/option&gt;</w:t>
      </w:r>
    </w:p>
    <w:p w14:paraId="49D1856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weight"&gt;Weight&lt;/option&gt;</w:t>
      </w:r>
    </w:p>
    <w:p w14:paraId="62266C4D" w14:textId="05F6BC2C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/select&gt;</w:t>
      </w:r>
    </w:p>
    <w:p w14:paraId="37F4B877" w14:textId="7C870DDA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>// JS code for a</w:t>
      </w:r>
      <w:r w:rsidR="00216C47">
        <w:rPr>
          <w:rFonts w:ascii="Courier New" w:hAnsi="Courier New" w:cs="Courier New"/>
          <w:b/>
          <w:bCs/>
        </w:rPr>
        <w:t>n</w:t>
      </w:r>
      <w:r w:rsidRPr="00BD0DB3">
        <w:rPr>
          <w:rFonts w:ascii="Courier New" w:hAnsi="Courier New" w:cs="Courier New"/>
          <w:b/>
          <w:bCs/>
        </w:rPr>
        <w:t xml:space="preserve"> event handler using d3</w:t>
      </w:r>
    </w:p>
    <w:p w14:paraId="120156CC" w14:textId="7935280E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d3.select("#sort-select").on("change", function (</w:t>
      </w:r>
      <w:r w:rsidR="00020558">
        <w:rPr>
          <w:rFonts w:ascii="Courier New" w:hAnsi="Courier New" w:cs="Courier New"/>
        </w:rPr>
        <w:t>event, d</w:t>
      </w:r>
      <w:r w:rsidRPr="00BD0DB3">
        <w:rPr>
          <w:rFonts w:ascii="Courier New" w:hAnsi="Courier New" w:cs="Courier New"/>
        </w:rPr>
        <w:t>) {</w:t>
      </w:r>
    </w:p>
    <w:p w14:paraId="326CC318" w14:textId="7884A78A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let </w:t>
      </w:r>
      <w:bookmarkStart w:id="1" w:name="_Hlk37755460"/>
      <w:r w:rsidR="005A778E" w:rsidRPr="00BD0DB3">
        <w:rPr>
          <w:rFonts w:ascii="Courier New" w:hAnsi="Courier New" w:cs="Courier New"/>
        </w:rPr>
        <w:t>criterion</w:t>
      </w:r>
      <w:bookmarkEnd w:id="1"/>
      <w:r w:rsidRPr="00BD0DB3">
        <w:rPr>
          <w:rFonts w:ascii="Courier New" w:hAnsi="Courier New" w:cs="Courier New"/>
        </w:rPr>
        <w:t xml:space="preserve"> = event.target.value;</w:t>
      </w:r>
    </w:p>
    <w:p w14:paraId="11853089" w14:textId="74CF3D6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// sorting the array based on name, or GDP</w:t>
      </w:r>
    </w:p>
    <w:p w14:paraId="3DA3AFD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data = data.sort(function (a, b) {</w:t>
      </w:r>
    </w:p>
    <w:p w14:paraId="4B9CB9AB" w14:textId="37E5F0B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switch (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) {</w:t>
      </w:r>
    </w:p>
    <w:p w14:paraId="568BBFAB" w14:textId="33D1059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name":</w:t>
      </w:r>
    </w:p>
    <w:p w14:paraId="43D3B39F" w14:textId="4BCED19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18"/>
          <w:szCs w:val="18"/>
        </w:rPr>
      </w:pPr>
      <w:r w:rsidRPr="00BD0DB3">
        <w:rPr>
          <w:rFonts w:ascii="Courier New" w:hAnsi="Courier New" w:cs="Courier New"/>
          <w:sz w:val="18"/>
          <w:szCs w:val="18"/>
        </w:rPr>
        <w:t xml:space="preserve">                    // lexicographic sorting for province name</w:t>
      </w:r>
    </w:p>
    <w:p w14:paraId="2B9EBAD2" w14:textId="6A7A4AA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l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0371DEE3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-1;</w:t>
      </w:r>
    </w:p>
    <w:p w14:paraId="428060B7" w14:textId="5A9050A6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g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520B1370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1;</w:t>
      </w:r>
    </w:p>
    <w:p w14:paraId="1FBDF0D0" w14:textId="25059C3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</w:t>
      </w:r>
      <w:r w:rsidR="008B1B90" w:rsidRPr="00BD0DB3">
        <w:rPr>
          <w:rFonts w:ascii="Courier New" w:hAnsi="Courier New" w:cs="Courier New"/>
        </w:rPr>
        <w:t xml:space="preserve"> </w:t>
      </w:r>
      <w:r w:rsidRPr="00BD0DB3">
        <w:rPr>
          <w:rFonts w:ascii="Courier New" w:hAnsi="Courier New" w:cs="Courier New"/>
        </w:rPr>
        <w:t>return 0;</w:t>
      </w:r>
    </w:p>
    <w:p w14:paraId="54CC181B" w14:textId="522D2001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GDP":</w:t>
      </w:r>
    </w:p>
    <w:p w14:paraId="34C594A8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// sorting by magnitude of tons</w:t>
      </w:r>
    </w:p>
    <w:p w14:paraId="1AE4CA80" w14:textId="01837092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lastRenderedPageBreak/>
        <w:t xml:space="preserve">                    return b.GPD - a.GDP;</w:t>
      </w:r>
    </w:p>
    <w:p w14:paraId="56393F54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}</w:t>
      </w:r>
    </w:p>
    <w:p w14:paraId="6D3F6782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});</w:t>
      </w:r>
    </w:p>
    <w:p w14:paraId="3472D8F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</w:rPr>
      </w:pPr>
      <w:r w:rsidRPr="00BD0DB3">
        <w:rPr>
          <w:rFonts w:ascii="Courier New" w:hAnsi="Courier New" w:cs="Courier New"/>
          <w:sz w:val="20"/>
          <w:szCs w:val="20"/>
        </w:rPr>
        <w:t xml:space="preserve">        // this execute serves as the update</w:t>
      </w:r>
    </w:p>
    <w:p w14:paraId="4FC309BB" w14:textId="08591B2F" w:rsidR="00F430BB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execute();</w:t>
      </w:r>
    </w:p>
    <w:sectPr w:rsidR="00F430BB" w:rsidRPr="00BD0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6596124">
    <w:abstractNumId w:val="3"/>
  </w:num>
  <w:num w:numId="2" w16cid:durableId="838085120">
    <w:abstractNumId w:val="0"/>
  </w:num>
  <w:num w:numId="3" w16cid:durableId="612131589">
    <w:abstractNumId w:val="1"/>
  </w:num>
  <w:num w:numId="4" w16cid:durableId="1069113683">
    <w:abstractNumId w:val="2"/>
  </w:num>
  <w:num w:numId="5" w16cid:durableId="918288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wMrE0NzQ0tLBU0lEKTi0uzszPAykwrQUA9LpfcywAAAA="/>
  </w:docVars>
  <w:rsids>
    <w:rsidRoot w:val="008519FA"/>
    <w:rsid w:val="00020558"/>
    <w:rsid w:val="00042CE7"/>
    <w:rsid w:val="000957E8"/>
    <w:rsid w:val="000B4636"/>
    <w:rsid w:val="00146560"/>
    <w:rsid w:val="001B2D86"/>
    <w:rsid w:val="001D7564"/>
    <w:rsid w:val="00216C47"/>
    <w:rsid w:val="00234EC4"/>
    <w:rsid w:val="002A6240"/>
    <w:rsid w:val="002F6008"/>
    <w:rsid w:val="003036CC"/>
    <w:rsid w:val="003219AC"/>
    <w:rsid w:val="003823FA"/>
    <w:rsid w:val="0038481B"/>
    <w:rsid w:val="00401D2A"/>
    <w:rsid w:val="00435044"/>
    <w:rsid w:val="00476754"/>
    <w:rsid w:val="004A095C"/>
    <w:rsid w:val="004A4C6B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47F8C"/>
    <w:rsid w:val="009F4233"/>
    <w:rsid w:val="00A203B6"/>
    <w:rsid w:val="00A40DB7"/>
    <w:rsid w:val="00A805EC"/>
    <w:rsid w:val="00A82133"/>
    <w:rsid w:val="00AF1CA3"/>
    <w:rsid w:val="00BD0DB3"/>
    <w:rsid w:val="00C14F21"/>
    <w:rsid w:val="00C174DD"/>
    <w:rsid w:val="00C334C2"/>
    <w:rsid w:val="00C4145F"/>
    <w:rsid w:val="00C46FF5"/>
    <w:rsid w:val="00CF79E4"/>
    <w:rsid w:val="00D206AF"/>
    <w:rsid w:val="00D53DC7"/>
    <w:rsid w:val="00D54532"/>
    <w:rsid w:val="00D55A0B"/>
    <w:rsid w:val="00DD5236"/>
    <w:rsid w:val="00E35865"/>
    <w:rsid w:val="00E45147"/>
    <w:rsid w:val="00E96A77"/>
    <w:rsid w:val="00EA3F23"/>
    <w:rsid w:val="00EA4413"/>
    <w:rsid w:val="00F430BB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scotthmurray/d3-book/tree/master/chapter_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3js.or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5</Pages>
  <Words>445</Words>
  <Characters>253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50</cp:revision>
  <dcterms:created xsi:type="dcterms:W3CDTF">2020-03-31T15:39:00Z</dcterms:created>
  <dcterms:modified xsi:type="dcterms:W3CDTF">2023-11-01T06:27:00Z</dcterms:modified>
</cp:coreProperties>
</file>